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ce Oglethorp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glethorp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28 West Strong Street Chicago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eo113@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4628557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